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2CBC6" w14:textId="50BA41D2" w:rsidR="00287B25" w:rsidRDefault="00287B25" w:rsidP="00287B25">
      <w:pPr>
        <w:rPr>
          <w:b/>
        </w:rPr>
      </w:pPr>
      <w:r w:rsidRPr="00201EF3">
        <w:rPr>
          <w:b/>
        </w:rPr>
        <w:t>Task 1</w:t>
      </w:r>
      <w:r w:rsidR="00BE51B6">
        <w:rPr>
          <w:b/>
        </w:rPr>
        <w:t>:</w:t>
      </w:r>
    </w:p>
    <w:p w14:paraId="147BF859" w14:textId="29851467" w:rsidR="00103455" w:rsidRDefault="00C3777D" w:rsidP="00287B25">
      <w:pPr>
        <w:rPr>
          <w:b/>
        </w:rPr>
      </w:pPr>
      <w:r>
        <w:rPr>
          <w:b/>
        </w:rPr>
        <w:t>void</w:t>
      </w:r>
      <w:r w:rsidR="00103455">
        <w:rPr>
          <w:b/>
        </w:rPr>
        <w:t xml:space="preserve"> </w:t>
      </w:r>
      <w:r w:rsidR="00E4706A">
        <w:rPr>
          <w:b/>
        </w:rPr>
        <w:t>Power (</w:t>
      </w:r>
      <w:r w:rsidR="00103455">
        <w:rPr>
          <w:b/>
        </w:rPr>
        <w:t>double num, double exp</w:t>
      </w:r>
      <w:r>
        <w:rPr>
          <w:b/>
        </w:rPr>
        <w:t xml:space="preserve">, </w:t>
      </w:r>
      <w:r w:rsidR="00550548">
        <w:rPr>
          <w:b/>
        </w:rPr>
        <w:t>double &amp;result</w:t>
      </w:r>
      <w:r w:rsidR="00103455">
        <w:rPr>
          <w:b/>
        </w:rPr>
        <w:t>);</w:t>
      </w:r>
    </w:p>
    <w:p w14:paraId="2430F686" w14:textId="566458E8" w:rsidR="00942E01" w:rsidRDefault="00457ADA" w:rsidP="007428CE">
      <w:pPr>
        <w:rPr>
          <w:rFonts w:cs="Times New Roman"/>
          <w:bCs/>
        </w:rPr>
      </w:pPr>
      <w:r w:rsidRPr="006402B8">
        <w:rPr>
          <w:rFonts w:cs="Times New Roman"/>
          <w:bCs/>
        </w:rPr>
        <w:t xml:space="preserve">Calculate the </w:t>
      </w:r>
      <w:r w:rsidR="0058314B">
        <w:rPr>
          <w:rFonts w:cs="Times New Roman"/>
          <w:bCs/>
        </w:rPr>
        <w:t>power using buil</w:t>
      </w:r>
      <w:r w:rsidR="00803486">
        <w:rPr>
          <w:rFonts w:cs="Times New Roman"/>
          <w:bCs/>
        </w:rPr>
        <w:t>t</w:t>
      </w:r>
      <w:r w:rsidR="0058314B">
        <w:rPr>
          <w:rFonts w:cs="Times New Roman"/>
          <w:bCs/>
        </w:rPr>
        <w:t>-in pow function of cmath library</w:t>
      </w:r>
      <w:r w:rsidRPr="006402B8">
        <w:rPr>
          <w:rFonts w:cs="Times New Roman"/>
          <w:bCs/>
        </w:rPr>
        <w:t xml:space="preserve"> and print it in main using </w:t>
      </w:r>
      <w:r w:rsidR="00B17E7B">
        <w:rPr>
          <w:rFonts w:cs="Times New Roman"/>
          <w:bCs/>
        </w:rPr>
        <w:t>result</w:t>
      </w:r>
      <w:r w:rsidR="00287B25" w:rsidRPr="006402B8">
        <w:rPr>
          <w:rFonts w:cs="Times New Roman"/>
          <w:bCs/>
        </w:rPr>
        <w:t xml:space="preserve"> reference variable.</w:t>
      </w:r>
    </w:p>
    <w:p w14:paraId="2139566A" w14:textId="505AC314" w:rsidR="00D918D7" w:rsidRDefault="004542FC" w:rsidP="00D918D7">
      <w:pPr>
        <w:rPr>
          <w:b/>
        </w:rPr>
      </w:pPr>
      <w:r>
        <w:rPr>
          <w:b/>
        </w:rPr>
        <w:t>int</w:t>
      </w:r>
      <w:r w:rsidR="00D918D7">
        <w:rPr>
          <w:b/>
        </w:rPr>
        <w:t xml:space="preserve"> </w:t>
      </w:r>
      <w:r>
        <w:rPr>
          <w:b/>
        </w:rPr>
        <w:t>Carrys</w:t>
      </w:r>
      <w:r w:rsidR="00D918D7">
        <w:rPr>
          <w:b/>
        </w:rPr>
        <w:t xml:space="preserve"> (</w:t>
      </w:r>
      <w:r w:rsidR="00757BFB">
        <w:rPr>
          <w:b/>
        </w:rPr>
        <w:t>int</w:t>
      </w:r>
      <w:r w:rsidR="00D918D7">
        <w:rPr>
          <w:b/>
        </w:rPr>
        <w:t xml:space="preserve"> num</w:t>
      </w:r>
      <w:r>
        <w:rPr>
          <w:b/>
        </w:rPr>
        <w:t>1</w:t>
      </w:r>
      <w:r w:rsidR="00D918D7">
        <w:rPr>
          <w:b/>
        </w:rPr>
        <w:t xml:space="preserve">, </w:t>
      </w:r>
      <w:r w:rsidR="00757BFB">
        <w:rPr>
          <w:b/>
        </w:rPr>
        <w:t>int</w:t>
      </w:r>
      <w:r w:rsidR="00D918D7">
        <w:rPr>
          <w:b/>
        </w:rPr>
        <w:t xml:space="preserve"> </w:t>
      </w:r>
      <w:r>
        <w:rPr>
          <w:b/>
        </w:rPr>
        <w:t>num2</w:t>
      </w:r>
      <w:r w:rsidR="00D918D7">
        <w:rPr>
          <w:b/>
        </w:rPr>
        <w:t>);</w:t>
      </w:r>
    </w:p>
    <w:p w14:paraId="2FB4EC69" w14:textId="3FBECB27" w:rsidR="00D918D7" w:rsidRDefault="00D918D7" w:rsidP="00D918D7">
      <w:pPr>
        <w:rPr>
          <w:rFonts w:cs="Times New Roman"/>
          <w:bCs/>
        </w:rPr>
      </w:pPr>
      <w:r w:rsidRPr="006402B8">
        <w:rPr>
          <w:rFonts w:cs="Times New Roman"/>
          <w:bCs/>
        </w:rPr>
        <w:t xml:space="preserve">Calculate the </w:t>
      </w:r>
      <w:r w:rsidR="0031294D">
        <w:rPr>
          <w:rFonts w:cs="Times New Roman"/>
          <w:bCs/>
        </w:rPr>
        <w:t>count of carry</w:t>
      </w:r>
      <w:r w:rsidR="00AD7D3E">
        <w:rPr>
          <w:rFonts w:cs="Times New Roman"/>
          <w:bCs/>
        </w:rPr>
        <w:t xml:space="preserve"> generated</w:t>
      </w:r>
      <w:r>
        <w:rPr>
          <w:rFonts w:cs="Times New Roman"/>
          <w:bCs/>
        </w:rPr>
        <w:t xml:space="preserve"> </w:t>
      </w:r>
      <w:r w:rsidR="0022446F">
        <w:rPr>
          <w:rFonts w:cs="Times New Roman"/>
          <w:bCs/>
        </w:rPr>
        <w:t xml:space="preserve">in the process of addition of num1 and num2. </w:t>
      </w:r>
    </w:p>
    <w:p w14:paraId="15846120" w14:textId="0C6297FA" w:rsidR="0022446F" w:rsidRDefault="0022446F" w:rsidP="00D918D7">
      <w:pPr>
        <w:rPr>
          <w:rFonts w:cs="Times New Roman"/>
          <w:bCs/>
        </w:rPr>
      </w:pPr>
      <w:r>
        <w:rPr>
          <w:rFonts w:cs="Times New Roman"/>
          <w:bCs/>
        </w:rPr>
        <w:t>For example:</w:t>
      </w:r>
    </w:p>
    <w:p w14:paraId="3D6CFF74" w14:textId="597E1768" w:rsidR="0022446F" w:rsidRDefault="0022446F" w:rsidP="00D918D7">
      <w:pPr>
        <w:rPr>
          <w:rFonts w:cs="Times New Roman"/>
          <w:bCs/>
        </w:rPr>
      </w:pPr>
      <w:r>
        <w:rPr>
          <w:rFonts w:cs="Times New Roman"/>
          <w:bCs/>
        </w:rPr>
        <w:t>Num1 = 456</w:t>
      </w:r>
    </w:p>
    <w:p w14:paraId="5554C79F" w14:textId="509F5B2A" w:rsidR="0022446F" w:rsidRPr="00BE51B6" w:rsidRDefault="0022446F" w:rsidP="00D918D7">
      <w:pPr>
        <w:rPr>
          <w:rFonts w:cs="Times New Roman"/>
          <w:bCs/>
        </w:rPr>
      </w:pPr>
      <w:r>
        <w:rPr>
          <w:rFonts w:cs="Times New Roman"/>
          <w:bCs/>
        </w:rPr>
        <w:t>Num2 = 99</w:t>
      </w:r>
    </w:p>
    <w:p w14:paraId="62B3A7CD" w14:textId="46F7B1CC" w:rsidR="00D918D7" w:rsidRPr="00BE51B6" w:rsidRDefault="0022446F" w:rsidP="007428CE">
      <w:pPr>
        <w:rPr>
          <w:rFonts w:cs="Times New Roman"/>
          <w:bCs/>
        </w:rPr>
      </w:pPr>
      <w:r>
        <w:rPr>
          <w:rFonts w:cs="Times New Roman"/>
          <w:bCs/>
        </w:rPr>
        <w:t>Number of Carry: 2</w:t>
      </w:r>
    </w:p>
    <w:p w14:paraId="25F66115" w14:textId="77777777" w:rsidR="00287B25" w:rsidRDefault="00287B25" w:rsidP="00287B25">
      <w:pPr>
        <w:pStyle w:val="ListParagraph"/>
        <w:spacing w:after="0" w:line="240" w:lineRule="auto"/>
        <w:ind w:left="540"/>
        <w:rPr>
          <w:rFonts w:cstheme="minorHAnsi"/>
          <w:shd w:val="clear" w:color="auto" w:fill="FFFFFF"/>
        </w:rPr>
      </w:pPr>
    </w:p>
    <w:p w14:paraId="464938E2" w14:textId="77777777" w:rsidR="00BE51B6" w:rsidRPr="00BE51B6" w:rsidRDefault="00BE51B6" w:rsidP="00BE51B6">
      <w:pPr>
        <w:pStyle w:val="BodyText"/>
        <w:spacing w:after="0"/>
        <w:rPr>
          <w:rFonts w:eastAsiaTheme="majorEastAsia" w:cstheme="majorBidi"/>
          <w:b/>
          <w:szCs w:val="22"/>
        </w:rPr>
      </w:pPr>
      <w:r w:rsidRPr="00201EF3">
        <w:rPr>
          <w:b/>
        </w:rPr>
        <w:t xml:space="preserve">Task </w:t>
      </w:r>
      <w:r>
        <w:rPr>
          <w:b/>
        </w:rPr>
        <w:t xml:space="preserve">2: </w:t>
      </w:r>
    </w:p>
    <w:p w14:paraId="30EAE1F0" w14:textId="77777777" w:rsidR="00FC7F47" w:rsidRDefault="00942E01" w:rsidP="002D4E38">
      <w:pPr>
        <w:pStyle w:val="BodyText"/>
        <w:spacing w:after="0"/>
        <w:rPr>
          <w:rFonts w:eastAsiaTheme="majorEastAsia" w:cstheme="majorBidi"/>
          <w:szCs w:val="22"/>
        </w:rPr>
      </w:pPr>
      <w:r w:rsidRPr="00BE51B6">
        <w:rPr>
          <w:rFonts w:eastAsiaTheme="majorEastAsia" w:cstheme="majorBidi"/>
          <w:szCs w:val="22"/>
        </w:rPr>
        <w:t>Declare an integer array of fixed size 5</w:t>
      </w:r>
      <w:r w:rsidR="00FC7F47">
        <w:rPr>
          <w:rFonts w:eastAsiaTheme="majorEastAsia" w:cstheme="majorBidi"/>
          <w:szCs w:val="22"/>
        </w:rPr>
        <w:t>.</w:t>
      </w:r>
    </w:p>
    <w:p w14:paraId="3FF1D820" w14:textId="5827B401" w:rsidR="00942E01" w:rsidRDefault="00FC7F47" w:rsidP="00C1397C">
      <w:pPr>
        <w:pStyle w:val="BodyText"/>
        <w:spacing w:after="0"/>
        <w:rPr>
          <w:rFonts w:eastAsiaTheme="majorEastAsia" w:cstheme="majorBidi"/>
          <w:szCs w:val="22"/>
        </w:rPr>
      </w:pPr>
      <w:r>
        <w:rPr>
          <w:rFonts w:eastAsiaTheme="majorEastAsia" w:cstheme="majorBidi"/>
          <w:szCs w:val="22"/>
        </w:rPr>
        <w:t>G</w:t>
      </w:r>
      <w:r w:rsidR="00942E01" w:rsidRPr="00BE51B6">
        <w:rPr>
          <w:rFonts w:eastAsiaTheme="majorEastAsia" w:cstheme="majorBidi"/>
          <w:szCs w:val="22"/>
        </w:rPr>
        <w:t xml:space="preserve">ive them random initial values (using </w:t>
      </w:r>
      <w:r w:rsidR="005A41BD" w:rsidRPr="00BE51B6">
        <w:rPr>
          <w:rFonts w:eastAsiaTheme="majorEastAsia" w:cstheme="majorBidi"/>
          <w:szCs w:val="22"/>
        </w:rPr>
        <w:t>random (</w:t>
      </w:r>
      <w:r w:rsidR="00942E01" w:rsidRPr="00BE51B6">
        <w:rPr>
          <w:rFonts w:eastAsiaTheme="majorEastAsia" w:cstheme="majorBidi"/>
          <w:szCs w:val="22"/>
        </w:rPr>
        <w:t xml:space="preserve">) function) from the range [5,25]. Print the </w:t>
      </w:r>
      <w:r>
        <w:rPr>
          <w:rFonts w:eastAsiaTheme="majorEastAsia" w:cstheme="majorBidi"/>
          <w:szCs w:val="22"/>
        </w:rPr>
        <w:t>elements of</w:t>
      </w:r>
      <w:r w:rsidR="00942E01" w:rsidRPr="00BE51B6">
        <w:rPr>
          <w:rFonts w:eastAsiaTheme="majorEastAsia" w:cstheme="majorBidi"/>
          <w:szCs w:val="22"/>
        </w:rPr>
        <w:t xml:space="preserve"> </w:t>
      </w:r>
      <w:r w:rsidR="006D1D1C">
        <w:rPr>
          <w:rFonts w:eastAsiaTheme="majorEastAsia" w:cstheme="majorBidi"/>
          <w:szCs w:val="22"/>
        </w:rPr>
        <w:t xml:space="preserve">array </w:t>
      </w:r>
      <w:r w:rsidR="00942E01" w:rsidRPr="00BE51B6">
        <w:rPr>
          <w:rFonts w:eastAsiaTheme="majorEastAsia" w:cstheme="majorBidi"/>
          <w:szCs w:val="22"/>
        </w:rPr>
        <w:t>on screen.</w:t>
      </w:r>
    </w:p>
    <w:p w14:paraId="0631779D" w14:textId="77777777" w:rsidR="00B8123D" w:rsidRDefault="00B8123D" w:rsidP="001B5D86">
      <w:pPr>
        <w:pStyle w:val="BodyText"/>
        <w:spacing w:after="0"/>
        <w:rPr>
          <w:rFonts w:eastAsiaTheme="majorEastAsia" w:cstheme="majorBidi"/>
          <w:szCs w:val="22"/>
        </w:rPr>
      </w:pPr>
    </w:p>
    <w:p w14:paraId="02C1578C" w14:textId="77777777" w:rsidR="00BE51B6" w:rsidRDefault="00BE51B6" w:rsidP="00942E01">
      <w:pPr>
        <w:pStyle w:val="BodyText"/>
        <w:spacing w:after="0"/>
        <w:rPr>
          <w:b/>
          <w:color w:val="FF0000"/>
        </w:rPr>
      </w:pPr>
    </w:p>
    <w:p w14:paraId="5BA9C7AE" w14:textId="64AE5380" w:rsidR="00BE51B6" w:rsidRDefault="00BE51B6" w:rsidP="00BE51B6">
      <w:pPr>
        <w:pStyle w:val="BodyText"/>
        <w:spacing w:after="0"/>
        <w:rPr>
          <w:b/>
        </w:rPr>
      </w:pPr>
      <w:r w:rsidRPr="00201EF3">
        <w:rPr>
          <w:b/>
        </w:rPr>
        <w:t xml:space="preserve">Task </w:t>
      </w:r>
      <w:r>
        <w:rPr>
          <w:b/>
        </w:rPr>
        <w:t xml:space="preserve">3: </w:t>
      </w:r>
    </w:p>
    <w:p w14:paraId="0EC63DBB" w14:textId="6DD526AC" w:rsidR="00832A03" w:rsidRDefault="00832A03" w:rsidP="00BE51B6">
      <w:pPr>
        <w:pStyle w:val="BodyText"/>
        <w:spacing w:after="0"/>
        <w:rPr>
          <w:b/>
        </w:rPr>
      </w:pPr>
      <w:r>
        <w:rPr>
          <w:b/>
        </w:rPr>
        <w:t xml:space="preserve">You are asked to make some functions on Simple array. </w:t>
      </w:r>
    </w:p>
    <w:p w14:paraId="0B596107" w14:textId="77777777" w:rsidR="00F929EF" w:rsidRDefault="0012644A" w:rsidP="00BE51B6">
      <w:pPr>
        <w:pStyle w:val="BodyText"/>
        <w:spacing w:after="0"/>
        <w:rPr>
          <w:bCs/>
        </w:rPr>
      </w:pPr>
      <w:r w:rsidRPr="0012644A">
        <w:rPr>
          <w:bCs/>
        </w:rPr>
        <w:t xml:space="preserve">Write a C++ program in which write a function to print menu. </w:t>
      </w:r>
    </w:p>
    <w:p w14:paraId="2539937D" w14:textId="3D4F7FC0" w:rsidR="00F15458" w:rsidRDefault="00F929EF" w:rsidP="00BE51B6">
      <w:pPr>
        <w:pStyle w:val="BodyText"/>
        <w:spacing w:after="0"/>
        <w:rPr>
          <w:bCs/>
        </w:rPr>
      </w:pPr>
      <w:r>
        <w:rPr>
          <w:bCs/>
        </w:rPr>
        <w:t>In menu</w:t>
      </w:r>
      <w:r w:rsidR="00A7794A">
        <w:rPr>
          <w:bCs/>
        </w:rPr>
        <w:t xml:space="preserve"> following option should be given</w:t>
      </w:r>
      <w:r>
        <w:rPr>
          <w:bCs/>
        </w:rPr>
        <w:t xml:space="preserve">: </w:t>
      </w:r>
    </w:p>
    <w:p w14:paraId="688E0C8C" w14:textId="0BBE4842" w:rsidR="00F929EF" w:rsidRDefault="00F929EF" w:rsidP="00F929EF">
      <w:pPr>
        <w:pStyle w:val="BodyText"/>
        <w:numPr>
          <w:ilvl w:val="0"/>
          <w:numId w:val="21"/>
        </w:numPr>
        <w:spacing w:after="0"/>
        <w:rPr>
          <w:bCs/>
        </w:rPr>
      </w:pPr>
      <w:r>
        <w:rPr>
          <w:bCs/>
        </w:rPr>
        <w:t>Insert</w:t>
      </w:r>
    </w:p>
    <w:p w14:paraId="1DE6B1D1" w14:textId="73CDBDEA" w:rsidR="00F929EF" w:rsidRDefault="00F929EF" w:rsidP="00F929EF">
      <w:pPr>
        <w:pStyle w:val="BodyText"/>
        <w:numPr>
          <w:ilvl w:val="0"/>
          <w:numId w:val="21"/>
        </w:numPr>
        <w:spacing w:after="0"/>
        <w:rPr>
          <w:bCs/>
        </w:rPr>
      </w:pPr>
      <w:r>
        <w:rPr>
          <w:bCs/>
        </w:rPr>
        <w:t>Delete</w:t>
      </w:r>
    </w:p>
    <w:p w14:paraId="36FBAD53" w14:textId="65DB5DF4" w:rsidR="00F929EF" w:rsidRDefault="00F929EF" w:rsidP="00F929EF">
      <w:pPr>
        <w:pStyle w:val="BodyText"/>
        <w:numPr>
          <w:ilvl w:val="0"/>
          <w:numId w:val="21"/>
        </w:numPr>
        <w:spacing w:after="0"/>
        <w:rPr>
          <w:bCs/>
        </w:rPr>
      </w:pPr>
      <w:r>
        <w:rPr>
          <w:bCs/>
        </w:rPr>
        <w:t>Search</w:t>
      </w:r>
    </w:p>
    <w:p w14:paraId="2BB03DF9" w14:textId="0E2CFE1B" w:rsidR="00F929EF" w:rsidRDefault="00F929EF" w:rsidP="00F929EF">
      <w:pPr>
        <w:pStyle w:val="BodyText"/>
        <w:numPr>
          <w:ilvl w:val="0"/>
          <w:numId w:val="21"/>
        </w:numPr>
        <w:spacing w:after="0"/>
        <w:rPr>
          <w:bCs/>
        </w:rPr>
      </w:pPr>
      <w:r>
        <w:rPr>
          <w:bCs/>
        </w:rPr>
        <w:t>Print</w:t>
      </w:r>
    </w:p>
    <w:p w14:paraId="6F1D0462" w14:textId="36C8B9A6" w:rsidR="006C5627" w:rsidRDefault="006C5627" w:rsidP="00F929EF">
      <w:pPr>
        <w:pStyle w:val="BodyText"/>
        <w:numPr>
          <w:ilvl w:val="0"/>
          <w:numId w:val="21"/>
        </w:numPr>
        <w:spacing w:after="0"/>
        <w:rPr>
          <w:bCs/>
        </w:rPr>
      </w:pPr>
      <w:r>
        <w:rPr>
          <w:bCs/>
        </w:rPr>
        <w:t>Exit</w:t>
      </w:r>
    </w:p>
    <w:p w14:paraId="75AFEDD3" w14:textId="77777777" w:rsidR="007F4312" w:rsidRPr="0012644A" w:rsidRDefault="007F4312" w:rsidP="007F4312">
      <w:pPr>
        <w:pStyle w:val="BodyText"/>
        <w:spacing w:after="0"/>
        <w:rPr>
          <w:bCs/>
        </w:rPr>
      </w:pPr>
    </w:p>
    <w:p w14:paraId="09C1EF7A" w14:textId="4E56F5A1" w:rsidR="00F245D5" w:rsidRDefault="00F245D5" w:rsidP="00F245D5">
      <w:pPr>
        <w:pStyle w:val="BodyText"/>
        <w:spacing w:after="0"/>
        <w:rPr>
          <w:b/>
        </w:rPr>
      </w:pPr>
      <w:r>
        <w:rPr>
          <w:b/>
        </w:rPr>
        <w:t>The main function calls the function menu and asks the user to enter the choice from 1-</w:t>
      </w:r>
      <w:r w:rsidR="00D13459">
        <w:rPr>
          <w:b/>
        </w:rPr>
        <w:t>5</w:t>
      </w:r>
      <w:r>
        <w:rPr>
          <w:b/>
        </w:rPr>
        <w:t xml:space="preserve">. </w:t>
      </w:r>
    </w:p>
    <w:p w14:paraId="3D5FDCAA" w14:textId="7A0E2CD6" w:rsidR="007428CE" w:rsidRPr="00EA082C" w:rsidRDefault="00E22D0F" w:rsidP="00A86E2A">
      <w:pPr>
        <w:pStyle w:val="BodyText"/>
        <w:numPr>
          <w:ilvl w:val="0"/>
          <w:numId w:val="22"/>
        </w:numPr>
        <w:spacing w:after="0"/>
        <w:rPr>
          <w:bCs/>
        </w:rPr>
      </w:pPr>
      <w:r w:rsidRPr="00EA082C">
        <w:rPr>
          <w:bCs/>
        </w:rPr>
        <w:t xml:space="preserve">If user enters 1. To </w:t>
      </w:r>
      <w:r w:rsidR="00C53BD8" w:rsidRPr="00C53BD8">
        <w:rPr>
          <w:b/>
        </w:rPr>
        <w:t>I</w:t>
      </w:r>
      <w:r w:rsidRPr="00C53BD8">
        <w:rPr>
          <w:b/>
        </w:rPr>
        <w:t>nsert</w:t>
      </w:r>
      <w:r w:rsidRPr="00EA082C">
        <w:rPr>
          <w:bCs/>
        </w:rPr>
        <w:t xml:space="preserve">, User must be asked to enter a value to be inserted in array. </w:t>
      </w:r>
    </w:p>
    <w:p w14:paraId="6A78AF13" w14:textId="364FAA4B" w:rsidR="00E22D0F" w:rsidRPr="00EA082C" w:rsidRDefault="00E22D0F" w:rsidP="00A86E2A">
      <w:pPr>
        <w:pStyle w:val="BodyText"/>
        <w:numPr>
          <w:ilvl w:val="0"/>
          <w:numId w:val="22"/>
        </w:numPr>
        <w:spacing w:after="0"/>
        <w:rPr>
          <w:bCs/>
        </w:rPr>
      </w:pPr>
      <w:r w:rsidRPr="00EA082C">
        <w:rPr>
          <w:bCs/>
        </w:rPr>
        <w:t xml:space="preserve">If user enters 2. To </w:t>
      </w:r>
      <w:r w:rsidRPr="00C53BD8">
        <w:rPr>
          <w:b/>
        </w:rPr>
        <w:t>Delete</w:t>
      </w:r>
      <w:r w:rsidRPr="00EA082C">
        <w:rPr>
          <w:bCs/>
        </w:rPr>
        <w:t xml:space="preserve">, User must be asked to enter a value to be deleted </w:t>
      </w:r>
      <w:r w:rsidR="00CE0F97" w:rsidRPr="00EA082C">
        <w:rPr>
          <w:bCs/>
        </w:rPr>
        <w:t>from</w:t>
      </w:r>
      <w:r w:rsidRPr="00EA082C">
        <w:rPr>
          <w:bCs/>
        </w:rPr>
        <w:t xml:space="preserve"> array. </w:t>
      </w:r>
    </w:p>
    <w:p w14:paraId="4FE1A2D4" w14:textId="3D2A5228" w:rsidR="00CE0F97" w:rsidRPr="00EA082C" w:rsidRDefault="00CE0F97" w:rsidP="00A86E2A">
      <w:pPr>
        <w:pStyle w:val="BodyText"/>
        <w:numPr>
          <w:ilvl w:val="0"/>
          <w:numId w:val="22"/>
        </w:numPr>
        <w:spacing w:after="0"/>
        <w:rPr>
          <w:bCs/>
        </w:rPr>
      </w:pPr>
      <w:r w:rsidRPr="00EA082C">
        <w:rPr>
          <w:bCs/>
        </w:rPr>
        <w:t xml:space="preserve">If user enters 3. To </w:t>
      </w:r>
      <w:r w:rsidRPr="00C53BD8">
        <w:rPr>
          <w:b/>
        </w:rPr>
        <w:t>Search</w:t>
      </w:r>
      <w:r w:rsidRPr="00EA082C">
        <w:rPr>
          <w:bCs/>
        </w:rPr>
        <w:t xml:space="preserve">, User must be asked to enter a value to be Search in array. If the Search function returns the valid index, the message should be printed that Value exists on the valid index. </w:t>
      </w:r>
    </w:p>
    <w:p w14:paraId="2DE21E0B" w14:textId="06472C5B" w:rsidR="00CE0F97" w:rsidRDefault="00CE0F97" w:rsidP="00A86E2A">
      <w:pPr>
        <w:pStyle w:val="BodyText"/>
        <w:numPr>
          <w:ilvl w:val="0"/>
          <w:numId w:val="22"/>
        </w:numPr>
        <w:spacing w:after="0"/>
        <w:rPr>
          <w:bCs/>
        </w:rPr>
      </w:pPr>
      <w:r w:rsidRPr="00EA082C">
        <w:rPr>
          <w:bCs/>
        </w:rPr>
        <w:t xml:space="preserve">If user enters 4. To </w:t>
      </w:r>
      <w:r w:rsidRPr="00C53BD8">
        <w:rPr>
          <w:b/>
        </w:rPr>
        <w:t>Print</w:t>
      </w:r>
      <w:r w:rsidRPr="00EA082C">
        <w:rPr>
          <w:bCs/>
        </w:rPr>
        <w:t xml:space="preserve">, </w:t>
      </w:r>
      <w:r w:rsidR="00C53BD8">
        <w:rPr>
          <w:bCs/>
        </w:rPr>
        <w:t>t</w:t>
      </w:r>
      <w:r w:rsidR="006E1AB6" w:rsidRPr="00EA082C">
        <w:rPr>
          <w:bCs/>
        </w:rPr>
        <w:t>he content of whole array should be printed on console</w:t>
      </w:r>
      <w:r w:rsidRPr="00EA082C">
        <w:rPr>
          <w:bCs/>
        </w:rPr>
        <w:t xml:space="preserve">. </w:t>
      </w:r>
    </w:p>
    <w:p w14:paraId="737D633E" w14:textId="45405D48" w:rsidR="00941093" w:rsidRDefault="00941093" w:rsidP="00A86E2A">
      <w:pPr>
        <w:pStyle w:val="BodyText"/>
        <w:numPr>
          <w:ilvl w:val="0"/>
          <w:numId w:val="22"/>
        </w:numPr>
        <w:spacing w:after="0"/>
        <w:rPr>
          <w:bCs/>
        </w:rPr>
      </w:pPr>
      <w:r w:rsidRPr="00EA082C">
        <w:rPr>
          <w:bCs/>
        </w:rPr>
        <w:t xml:space="preserve">If user enters </w:t>
      </w:r>
      <w:r>
        <w:rPr>
          <w:bCs/>
        </w:rPr>
        <w:t>5</w:t>
      </w:r>
      <w:r w:rsidRPr="00EA082C">
        <w:rPr>
          <w:bCs/>
        </w:rPr>
        <w:t xml:space="preserve">. To </w:t>
      </w:r>
      <w:r>
        <w:rPr>
          <w:b/>
        </w:rPr>
        <w:t>Exit</w:t>
      </w:r>
      <w:r w:rsidRPr="00EA082C">
        <w:rPr>
          <w:bCs/>
        </w:rPr>
        <w:t xml:space="preserve">, </w:t>
      </w:r>
      <w:r>
        <w:rPr>
          <w:bCs/>
        </w:rPr>
        <w:t>t</w:t>
      </w:r>
      <w:r w:rsidRPr="00EA082C">
        <w:rPr>
          <w:bCs/>
        </w:rPr>
        <w:t>he content of whole array should be printed on console</w:t>
      </w:r>
      <w:r w:rsidR="000A70D6">
        <w:rPr>
          <w:bCs/>
        </w:rPr>
        <w:t xml:space="preserve"> and program will terminate</w:t>
      </w:r>
      <w:r w:rsidRPr="00EA082C">
        <w:rPr>
          <w:bCs/>
        </w:rPr>
        <w:t>.</w:t>
      </w:r>
    </w:p>
    <w:p w14:paraId="514775B0" w14:textId="77777777" w:rsidR="00076CF2" w:rsidRPr="00EA082C" w:rsidRDefault="00076CF2" w:rsidP="00076CF2">
      <w:pPr>
        <w:pStyle w:val="BodyText"/>
        <w:spacing w:after="0"/>
        <w:ind w:left="1080"/>
        <w:rPr>
          <w:bCs/>
        </w:rPr>
      </w:pPr>
    </w:p>
    <w:p w14:paraId="0DBC7CAF" w14:textId="5955E15F" w:rsidR="00F15458" w:rsidRDefault="006C5627" w:rsidP="00BE51B6">
      <w:pPr>
        <w:pStyle w:val="BodyText"/>
        <w:spacing w:after="0"/>
        <w:rPr>
          <w:b/>
        </w:rPr>
      </w:pPr>
      <w:r>
        <w:rPr>
          <w:b/>
        </w:rPr>
        <w:t xml:space="preserve">You will repeat the above process until </w:t>
      </w:r>
      <w:r w:rsidR="0067779F">
        <w:rPr>
          <w:b/>
        </w:rPr>
        <w:t>user enters 5.</w:t>
      </w:r>
    </w:p>
    <w:p w14:paraId="46C81188" w14:textId="77777777" w:rsidR="00851290" w:rsidRDefault="000841DC" w:rsidP="000841DC">
      <w:pPr>
        <w:pStyle w:val="BodyText"/>
        <w:spacing w:after="0"/>
      </w:pPr>
      <w:r w:rsidRPr="000841DC">
        <w:rPr>
          <w:b/>
          <w:bCs/>
        </w:rPr>
        <w:t>Important Note:</w:t>
      </w:r>
      <w:r>
        <w:t xml:space="preserve"> </w:t>
      </w:r>
      <w:r w:rsidR="009438D6">
        <w:t xml:space="preserve">Create an array of size/capacity 10. Make a variable named as capacity, initialize it with 10. And make another variable named as currentIndex and initialize it with zero. </w:t>
      </w:r>
    </w:p>
    <w:p w14:paraId="5715CE5B" w14:textId="04556C12" w:rsidR="000841DC" w:rsidRPr="00BE51B6" w:rsidRDefault="000841DC" w:rsidP="000841DC">
      <w:pPr>
        <w:pStyle w:val="BodyText"/>
        <w:spacing w:after="0"/>
        <w:rPr>
          <w:rFonts w:eastAsiaTheme="majorEastAsia" w:cstheme="majorBidi"/>
          <w:b/>
          <w:sz w:val="22"/>
          <w:szCs w:val="22"/>
        </w:rPr>
      </w:pPr>
      <w:r>
        <w:t xml:space="preserve">Do not confuse </w:t>
      </w:r>
      <w:r w:rsidR="00BC12A0" w:rsidRPr="00655DE1">
        <w:rPr>
          <w:b/>
          <w:bCs/>
        </w:rPr>
        <w:t>capacity</w:t>
      </w:r>
      <w:r>
        <w:t xml:space="preserve"> of </w:t>
      </w:r>
      <w:r w:rsidRPr="00655DE1">
        <w:rPr>
          <w:b/>
          <w:bCs/>
        </w:rPr>
        <w:t>array</w:t>
      </w:r>
      <w:r>
        <w:t xml:space="preserve"> with </w:t>
      </w:r>
      <w:r w:rsidRPr="00655DE1">
        <w:rPr>
          <w:b/>
          <w:bCs/>
        </w:rPr>
        <w:t>currentIndex</w:t>
      </w:r>
      <w:r>
        <w:t xml:space="preserve">. Array </w:t>
      </w:r>
      <w:r w:rsidR="001A239E" w:rsidRPr="001A239E">
        <w:rPr>
          <w:b/>
          <w:bCs/>
        </w:rPr>
        <w:t>capacity</w:t>
      </w:r>
      <w:r>
        <w:t xml:space="preserve"> is fixed, whereas currentIndex may be any value from 0 to </w:t>
      </w:r>
      <w:r w:rsidR="0013023A">
        <w:t>capacity</w:t>
      </w:r>
      <w:r>
        <w:t>-1 at a given time.</w:t>
      </w:r>
    </w:p>
    <w:p w14:paraId="5A48ACB7" w14:textId="659623CC" w:rsidR="007F69CA" w:rsidRDefault="00DA7820" w:rsidP="00BE51B6">
      <w:pPr>
        <w:pStyle w:val="BodyText"/>
        <w:spacing w:after="0"/>
        <w:rPr>
          <w:b/>
        </w:rPr>
      </w:pPr>
      <w:r>
        <w:rPr>
          <w:b/>
        </w:rPr>
        <w:t>Functions are given below:</w:t>
      </w:r>
    </w:p>
    <w:p w14:paraId="4BE823FF" w14:textId="77777777" w:rsidR="000226EC" w:rsidRDefault="000226EC" w:rsidP="00BE51B6">
      <w:pPr>
        <w:pStyle w:val="BodyText"/>
        <w:spacing w:after="0"/>
        <w:rPr>
          <w:b/>
        </w:rPr>
      </w:pPr>
    </w:p>
    <w:p w14:paraId="65246554" w14:textId="77777777" w:rsidR="0067779F" w:rsidRDefault="0067779F" w:rsidP="0067779F">
      <w:pPr>
        <w:pStyle w:val="BodyText"/>
        <w:spacing w:after="0"/>
        <w:ind w:left="720"/>
        <w:rPr>
          <w:b/>
        </w:rPr>
      </w:pPr>
    </w:p>
    <w:p w14:paraId="2BD5CFB3" w14:textId="7E5D06C2" w:rsidR="00832A03" w:rsidRPr="006E57C2" w:rsidRDefault="0062497F" w:rsidP="00832A03">
      <w:pPr>
        <w:pStyle w:val="BodyText"/>
        <w:numPr>
          <w:ilvl w:val="0"/>
          <w:numId w:val="20"/>
        </w:numPr>
        <w:spacing w:after="0"/>
        <w:rPr>
          <w:b/>
        </w:rPr>
      </w:pPr>
      <w:r w:rsidRPr="006E57C2">
        <w:rPr>
          <w:b/>
        </w:rPr>
        <w:lastRenderedPageBreak/>
        <w:t xml:space="preserve">bool </w:t>
      </w:r>
      <w:r w:rsidR="00832A03" w:rsidRPr="006E57C2">
        <w:rPr>
          <w:b/>
        </w:rPr>
        <w:t>Insert</w:t>
      </w:r>
      <w:r w:rsidR="00F37693">
        <w:rPr>
          <w:b/>
        </w:rPr>
        <w:t xml:space="preserve"> </w:t>
      </w:r>
      <w:r w:rsidR="00832A03" w:rsidRPr="006E57C2">
        <w:rPr>
          <w:b/>
        </w:rPr>
        <w:t>(int arr[], int capacity, int &amp; currentIndex</w:t>
      </w:r>
      <w:r w:rsidR="00A43195">
        <w:rPr>
          <w:b/>
        </w:rPr>
        <w:t>, int element</w:t>
      </w:r>
      <w:r w:rsidR="00832A03" w:rsidRPr="006E57C2">
        <w:rPr>
          <w:b/>
        </w:rPr>
        <w:t>);</w:t>
      </w:r>
    </w:p>
    <w:p w14:paraId="1D271294" w14:textId="07B864EC" w:rsidR="00C539DD" w:rsidRDefault="006E57C2" w:rsidP="006E57C2">
      <w:pPr>
        <w:pStyle w:val="BodyText"/>
        <w:spacing w:after="0"/>
        <w:ind w:left="720"/>
      </w:pPr>
      <w:r>
        <w:t xml:space="preserve">Insert the element at currentIndex. </w:t>
      </w:r>
      <w:r w:rsidR="0097035C">
        <w:t xml:space="preserve">If currentIndex is valid. </w:t>
      </w:r>
    </w:p>
    <w:p w14:paraId="1D671F5E" w14:textId="77777777" w:rsidR="00CD2DE6" w:rsidRDefault="006E57C2" w:rsidP="006E57C2">
      <w:pPr>
        <w:pStyle w:val="BodyText"/>
        <w:spacing w:after="0"/>
        <w:ind w:left="720"/>
      </w:pPr>
      <w:r>
        <w:t>For example</w:t>
      </w:r>
      <w:r w:rsidR="00C539DD">
        <w:t>:</w:t>
      </w:r>
      <w:r>
        <w:t xml:space="preserve"> Array </w:t>
      </w:r>
      <w:r w:rsidR="00C966D1">
        <w:t>capacity</w:t>
      </w:r>
      <w:r>
        <w:t xml:space="preserve"> is 10 and has already 4 elements then currentIndex will have value 4 and the next element will be inserted here. currentIndex will change with each successful insert operation. </w:t>
      </w:r>
    </w:p>
    <w:p w14:paraId="20453B1C" w14:textId="7CCE9CED" w:rsidR="006E57C2" w:rsidRDefault="006E57C2" w:rsidP="006E57C2">
      <w:pPr>
        <w:pStyle w:val="BodyText"/>
        <w:spacing w:after="0"/>
        <w:ind w:left="720"/>
      </w:pPr>
      <w:r>
        <w:t>If the array is already full, output an appropriate message “Sorry no room for insertion!”</w:t>
      </w:r>
      <w:r w:rsidR="00BE180A">
        <w:t>.</w:t>
      </w:r>
    </w:p>
    <w:p w14:paraId="7F07CA35" w14:textId="77777777" w:rsidR="007A3F37" w:rsidRPr="003D0E59" w:rsidRDefault="007A3F37" w:rsidP="006E57C2">
      <w:pPr>
        <w:pStyle w:val="BodyText"/>
        <w:spacing w:after="0"/>
        <w:ind w:left="720"/>
        <w:rPr>
          <w:bCs/>
        </w:rPr>
      </w:pPr>
    </w:p>
    <w:p w14:paraId="46E25A47" w14:textId="528E522B" w:rsidR="0026282B" w:rsidRPr="007A3F37" w:rsidRDefault="0062497F" w:rsidP="0026282B">
      <w:pPr>
        <w:pStyle w:val="BodyText"/>
        <w:numPr>
          <w:ilvl w:val="0"/>
          <w:numId w:val="20"/>
        </w:numPr>
        <w:spacing w:after="0"/>
        <w:rPr>
          <w:b/>
        </w:rPr>
      </w:pPr>
      <w:r w:rsidRPr="007A3F37">
        <w:rPr>
          <w:b/>
        </w:rPr>
        <w:t xml:space="preserve">bool </w:t>
      </w:r>
      <w:r w:rsidR="0026282B" w:rsidRPr="007A3F37">
        <w:rPr>
          <w:b/>
        </w:rPr>
        <w:t>Delete</w:t>
      </w:r>
      <w:r w:rsidR="00F37693">
        <w:rPr>
          <w:b/>
        </w:rPr>
        <w:t xml:space="preserve"> </w:t>
      </w:r>
      <w:r w:rsidR="0026282B" w:rsidRPr="007A3F37">
        <w:rPr>
          <w:b/>
        </w:rPr>
        <w:t>(int arr[],</w:t>
      </w:r>
      <w:r w:rsidR="005A2297" w:rsidRPr="007A3F37">
        <w:rPr>
          <w:b/>
        </w:rPr>
        <w:t xml:space="preserve"> </w:t>
      </w:r>
      <w:r w:rsidR="0026282B" w:rsidRPr="007A3F37">
        <w:rPr>
          <w:b/>
        </w:rPr>
        <w:t>int &amp; currentIndex, int key);</w:t>
      </w:r>
    </w:p>
    <w:p w14:paraId="2C38D03A" w14:textId="1E356543" w:rsidR="005F3F90" w:rsidRDefault="007A3F37" w:rsidP="007A3F37">
      <w:pPr>
        <w:pStyle w:val="BodyText"/>
        <w:spacing w:after="0"/>
        <w:ind w:left="720"/>
      </w:pPr>
      <w:r>
        <w:t xml:space="preserve">First your program has to search this </w:t>
      </w:r>
      <w:r w:rsidR="00C3219B">
        <w:t>key/</w:t>
      </w:r>
      <w:bookmarkStart w:id="0" w:name="_GoBack"/>
      <w:bookmarkEnd w:id="0"/>
      <w:r>
        <w:t xml:space="preserve">element in the array. </w:t>
      </w:r>
      <w:r w:rsidR="005F3F90">
        <w:t xml:space="preserve">Use the given below function to search element. It returns -1 if the element/key is not present in array. Otherwise it returns the index where the element/key exists. </w:t>
      </w:r>
    </w:p>
    <w:p w14:paraId="405D6C44" w14:textId="40277766" w:rsidR="005F3F90" w:rsidRPr="005F3F90" w:rsidRDefault="005F3F90" w:rsidP="005F3F90">
      <w:pPr>
        <w:pStyle w:val="BodyText"/>
        <w:numPr>
          <w:ilvl w:val="0"/>
          <w:numId w:val="20"/>
        </w:numPr>
        <w:spacing w:after="0"/>
        <w:rPr>
          <w:b/>
        </w:rPr>
      </w:pPr>
      <w:r w:rsidRPr="005F3F90">
        <w:rPr>
          <w:b/>
        </w:rPr>
        <w:t xml:space="preserve">int </w:t>
      </w:r>
      <w:r w:rsidR="008D1C2B" w:rsidRPr="005F3F90">
        <w:rPr>
          <w:b/>
        </w:rPr>
        <w:t>Search (</w:t>
      </w:r>
      <w:r w:rsidRPr="005F3F90">
        <w:rPr>
          <w:b/>
        </w:rPr>
        <w:t>int arr[], int  currentIndex, int key);</w:t>
      </w:r>
    </w:p>
    <w:p w14:paraId="7A5A5FF9" w14:textId="77777777" w:rsidR="005F3F90" w:rsidRDefault="005F3F90" w:rsidP="007A3F37">
      <w:pPr>
        <w:pStyle w:val="BodyText"/>
        <w:spacing w:after="0"/>
        <w:ind w:left="720"/>
      </w:pPr>
    </w:p>
    <w:p w14:paraId="72FD4969" w14:textId="77777777" w:rsidR="00D0403F" w:rsidRDefault="00337653" w:rsidP="007A3F37">
      <w:pPr>
        <w:pStyle w:val="BodyText"/>
        <w:spacing w:after="0"/>
        <w:ind w:left="720"/>
      </w:pPr>
      <w:r>
        <w:rPr>
          <w:b/>
          <w:bCs/>
        </w:rPr>
        <w:t xml:space="preserve">Delete </w:t>
      </w:r>
      <w:r w:rsidRPr="00337653">
        <w:t>function</w:t>
      </w:r>
      <w:r w:rsidR="007A3F37">
        <w:t xml:space="preserve"> </w:t>
      </w:r>
      <w:r>
        <w:t xml:space="preserve">calls the </w:t>
      </w:r>
      <w:r w:rsidRPr="005F3F90">
        <w:rPr>
          <w:b/>
        </w:rPr>
        <w:t>Search</w:t>
      </w:r>
      <w:r>
        <w:t xml:space="preserve"> function </w:t>
      </w:r>
      <w:r w:rsidR="007A3F37">
        <w:t xml:space="preserve">if it </w:t>
      </w:r>
      <w:r>
        <w:t>returns</w:t>
      </w:r>
      <w:r w:rsidR="007A3F37">
        <w:t xml:space="preserve"> the </w:t>
      </w:r>
      <w:r>
        <w:t>valid index</w:t>
      </w:r>
      <w:r w:rsidR="007A3F37">
        <w:t>, then delete it</w:t>
      </w:r>
      <w:r>
        <w:t xml:space="preserve"> and </w:t>
      </w:r>
      <w:r w:rsidR="007A3F37">
        <w:t>currentIndex will change with each successful delete operation.</w:t>
      </w:r>
    </w:p>
    <w:p w14:paraId="4E66A03E" w14:textId="7A839404" w:rsidR="008844E1" w:rsidRDefault="007A3F37" w:rsidP="007A3F37">
      <w:pPr>
        <w:pStyle w:val="BodyText"/>
        <w:spacing w:after="0"/>
        <w:ind w:left="720"/>
      </w:pPr>
      <w:r>
        <w:t>For example: Array is {2, 4, 5, 1, 8, 7} and currentIndex is 6</w:t>
      </w:r>
      <w:r w:rsidR="008844E1">
        <w:t>.</w:t>
      </w:r>
    </w:p>
    <w:p w14:paraId="6D9804A0" w14:textId="36551E99" w:rsidR="00195A07" w:rsidRDefault="007A3F37" w:rsidP="007A3F37">
      <w:pPr>
        <w:pStyle w:val="BodyText"/>
        <w:spacing w:after="0"/>
        <w:ind w:left="720"/>
      </w:pPr>
      <w:r>
        <w:t>User enter</w:t>
      </w:r>
      <w:r w:rsidR="008844E1">
        <w:t>s</w:t>
      </w:r>
      <w:r>
        <w:t xml:space="preserve"> 1 </w:t>
      </w:r>
      <w:r w:rsidR="00195A07">
        <w:t xml:space="preserve">to be deleted. </w:t>
      </w:r>
    </w:p>
    <w:p w14:paraId="18198036" w14:textId="15326768" w:rsidR="0024397C" w:rsidRDefault="007A3F37" w:rsidP="007A3F37">
      <w:pPr>
        <w:pStyle w:val="BodyText"/>
        <w:spacing w:after="0"/>
        <w:ind w:left="720"/>
      </w:pPr>
      <w:r>
        <w:t>After delete then array becomes {2, 4, 5, 8, 7}, and currentIndex becomes 5</w:t>
      </w:r>
      <w:r w:rsidR="005B0760">
        <w:t>.</w:t>
      </w:r>
    </w:p>
    <w:p w14:paraId="353143D1" w14:textId="453742DC" w:rsidR="006B6038" w:rsidRDefault="007A3F37" w:rsidP="007A3F37">
      <w:pPr>
        <w:pStyle w:val="BodyText"/>
        <w:spacing w:after="0"/>
        <w:ind w:left="720"/>
      </w:pPr>
      <w:r w:rsidRPr="002A2EEA">
        <w:rPr>
          <w:b/>
          <w:bCs/>
        </w:rPr>
        <w:t xml:space="preserve">Hint: </w:t>
      </w:r>
      <w:r w:rsidR="006B6038">
        <w:t>C</w:t>
      </w:r>
      <w:r>
        <w:t>opy all elements one index back</w:t>
      </w:r>
      <w:r w:rsidR="00075744">
        <w:t>.</w:t>
      </w:r>
    </w:p>
    <w:p w14:paraId="7C22C0FB" w14:textId="77777777" w:rsidR="00CE4DA0" w:rsidRDefault="007A3F37" w:rsidP="007A3F37">
      <w:pPr>
        <w:pStyle w:val="BodyText"/>
        <w:spacing w:after="0"/>
        <w:ind w:left="720"/>
      </w:pPr>
      <w:r>
        <w:t>Another example: Array is {2, 4, 5, 8, 7} and currentIndex is 5</w:t>
      </w:r>
      <w:r w:rsidR="00CE4DA0">
        <w:t>.</w:t>
      </w:r>
    </w:p>
    <w:p w14:paraId="22BFFF24" w14:textId="77777777" w:rsidR="00632C02" w:rsidRDefault="007A3F37" w:rsidP="007A3F37">
      <w:pPr>
        <w:pStyle w:val="BodyText"/>
        <w:spacing w:after="0"/>
        <w:ind w:left="720"/>
      </w:pPr>
      <w:r>
        <w:t>User enter</w:t>
      </w:r>
      <w:r w:rsidR="00CE4DA0">
        <w:t>s</w:t>
      </w:r>
      <w:r>
        <w:t xml:space="preserve"> 3 </w:t>
      </w:r>
      <w:r w:rsidR="00632C02">
        <w:t>to be deleted.</w:t>
      </w:r>
    </w:p>
    <w:p w14:paraId="3B24055C" w14:textId="77777777" w:rsidR="00D1159C" w:rsidRDefault="007A3F37" w:rsidP="007A3F37">
      <w:pPr>
        <w:pStyle w:val="BodyText"/>
        <w:spacing w:after="0"/>
        <w:ind w:left="720"/>
      </w:pPr>
      <w:r>
        <w:t>Now output will be “Specified element not found in Array!”</w:t>
      </w:r>
      <w:r w:rsidR="00D1159C">
        <w:t>.</w:t>
      </w:r>
    </w:p>
    <w:p w14:paraId="18CDCF3E" w14:textId="77777777" w:rsidR="007A0C5E" w:rsidRDefault="007A3F37" w:rsidP="007A3F37">
      <w:pPr>
        <w:pStyle w:val="BodyText"/>
        <w:spacing w:after="0"/>
        <w:ind w:left="720"/>
      </w:pPr>
      <w:r>
        <w:t>In this case currentIndex will remain same</w:t>
      </w:r>
      <w:r w:rsidR="007A0C5E">
        <w:t>.</w:t>
      </w:r>
    </w:p>
    <w:p w14:paraId="71A2DC3B" w14:textId="77777777" w:rsidR="007A3F37" w:rsidRPr="003D0E59" w:rsidRDefault="007A3F37" w:rsidP="007A3F37">
      <w:pPr>
        <w:pStyle w:val="BodyText"/>
        <w:spacing w:after="0"/>
        <w:ind w:left="720"/>
        <w:rPr>
          <w:bCs/>
        </w:rPr>
      </w:pPr>
    </w:p>
    <w:p w14:paraId="068C13DB" w14:textId="234E495D" w:rsidR="0026282B" w:rsidRPr="00AA0084" w:rsidRDefault="002A047A" w:rsidP="00832A03">
      <w:pPr>
        <w:pStyle w:val="BodyText"/>
        <w:numPr>
          <w:ilvl w:val="0"/>
          <w:numId w:val="20"/>
        </w:numPr>
        <w:spacing w:after="0"/>
        <w:rPr>
          <w:b/>
        </w:rPr>
      </w:pPr>
      <w:r w:rsidRPr="00AA0084">
        <w:rPr>
          <w:b/>
        </w:rPr>
        <w:t xml:space="preserve">void </w:t>
      </w:r>
      <w:r w:rsidR="008D1C2B" w:rsidRPr="00AA0084">
        <w:rPr>
          <w:b/>
        </w:rPr>
        <w:t>print (</w:t>
      </w:r>
      <w:r w:rsidRPr="00AA0084">
        <w:rPr>
          <w:b/>
        </w:rPr>
        <w:t>int arr[], int currentIndex);</w:t>
      </w:r>
    </w:p>
    <w:p w14:paraId="72ADF44A" w14:textId="77777777" w:rsidR="0026282B" w:rsidRDefault="0026282B" w:rsidP="00BE51B6">
      <w:pPr>
        <w:pStyle w:val="BodyText"/>
        <w:spacing w:after="0"/>
        <w:ind w:firstLine="720"/>
      </w:pPr>
    </w:p>
    <w:sectPr w:rsidR="0026282B" w:rsidSect="00F42A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73DDA" w14:textId="77777777" w:rsidR="00482416" w:rsidRDefault="00482416" w:rsidP="00544869">
      <w:r>
        <w:separator/>
      </w:r>
    </w:p>
  </w:endnote>
  <w:endnote w:type="continuationSeparator" w:id="0">
    <w:p w14:paraId="3F70B8F1" w14:textId="77777777" w:rsidR="00482416" w:rsidRDefault="00482416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90D63" w14:textId="149401CF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A01D93">
      <w:rPr>
        <w:b/>
        <w:noProof/>
      </w:rPr>
      <w:t>3</w:t>
    </w:r>
    <w:r w:rsidR="009A6C5E">
      <w:rPr>
        <w:b/>
      </w:rPr>
      <w:fldChar w:fldCharType="end"/>
    </w:r>
    <w:r>
      <w:t xml:space="preserve"> of </w:t>
    </w:r>
    <w:r w:rsidR="00482416">
      <w:fldChar w:fldCharType="begin"/>
    </w:r>
    <w:r w:rsidR="00482416">
      <w:instrText xml:space="preserve"> NUMPAGES  \* Arabic  \* MERGEFORMAT </w:instrText>
    </w:r>
    <w:r w:rsidR="00482416">
      <w:fldChar w:fldCharType="separate"/>
    </w:r>
    <w:r w:rsidR="00A01D93" w:rsidRPr="00A01D93">
      <w:rPr>
        <w:b/>
        <w:noProof/>
      </w:rPr>
      <w:t>3</w:t>
    </w:r>
    <w:r w:rsidR="00482416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46405F" w14:textId="77777777" w:rsidR="00482416" w:rsidRDefault="00482416" w:rsidP="00544869">
      <w:r>
        <w:separator/>
      </w:r>
    </w:p>
  </w:footnote>
  <w:footnote w:type="continuationSeparator" w:id="0">
    <w:p w14:paraId="7D509DE5" w14:textId="77777777" w:rsidR="00482416" w:rsidRDefault="00482416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86589"/>
    <w:multiLevelType w:val="hybridMultilevel"/>
    <w:tmpl w:val="FC26CCBA"/>
    <w:lvl w:ilvl="0" w:tplc="6076E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11797"/>
    <w:multiLevelType w:val="hybridMultilevel"/>
    <w:tmpl w:val="A3323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503E8"/>
    <w:multiLevelType w:val="hybridMultilevel"/>
    <w:tmpl w:val="24DA165E"/>
    <w:lvl w:ilvl="0" w:tplc="04090017">
      <w:start w:val="1"/>
      <w:numFmt w:val="lowerLetter"/>
      <w:lvlText w:val="%1)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A61631E"/>
    <w:multiLevelType w:val="hybridMultilevel"/>
    <w:tmpl w:val="C952DB38"/>
    <w:lvl w:ilvl="0" w:tplc="C67C3C90">
      <w:start w:val="1"/>
      <w:numFmt w:val="lowerLetter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 w15:restartNumberingAfterBreak="0">
    <w:nsid w:val="42C532D4"/>
    <w:multiLevelType w:val="hybridMultilevel"/>
    <w:tmpl w:val="6DE2D3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973018"/>
    <w:multiLevelType w:val="hybridMultilevel"/>
    <w:tmpl w:val="ECE47612"/>
    <w:lvl w:ilvl="0" w:tplc="6076E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5517E42"/>
    <w:multiLevelType w:val="hybridMultilevel"/>
    <w:tmpl w:val="D9BEE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6"/>
  </w:num>
  <w:num w:numId="4">
    <w:abstractNumId w:val="18"/>
  </w:num>
  <w:num w:numId="5">
    <w:abstractNumId w:val="17"/>
  </w:num>
  <w:num w:numId="6">
    <w:abstractNumId w:val="15"/>
  </w:num>
  <w:num w:numId="7">
    <w:abstractNumId w:val="12"/>
  </w:num>
  <w:num w:numId="8">
    <w:abstractNumId w:val="4"/>
  </w:num>
  <w:num w:numId="9">
    <w:abstractNumId w:val="6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2"/>
  </w:num>
  <w:num w:numId="13">
    <w:abstractNumId w:val="7"/>
  </w:num>
  <w:num w:numId="14">
    <w:abstractNumId w:val="9"/>
  </w:num>
  <w:num w:numId="15">
    <w:abstractNumId w:val="3"/>
  </w:num>
  <w:num w:numId="16">
    <w:abstractNumId w:val="20"/>
  </w:num>
  <w:num w:numId="17">
    <w:abstractNumId w:val="11"/>
  </w:num>
  <w:num w:numId="18">
    <w:abstractNumId w:val="14"/>
  </w:num>
  <w:num w:numId="19">
    <w:abstractNumId w:val="13"/>
  </w:num>
  <w:num w:numId="20">
    <w:abstractNumId w:val="8"/>
  </w:num>
  <w:num w:numId="21">
    <w:abstractNumId w:val="19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1548E"/>
    <w:rsid w:val="000225F6"/>
    <w:rsid w:val="000226EC"/>
    <w:rsid w:val="00030C4E"/>
    <w:rsid w:val="00036D99"/>
    <w:rsid w:val="00045929"/>
    <w:rsid w:val="00052D98"/>
    <w:rsid w:val="000679F5"/>
    <w:rsid w:val="00075744"/>
    <w:rsid w:val="00076CF2"/>
    <w:rsid w:val="00077FB9"/>
    <w:rsid w:val="00082B7F"/>
    <w:rsid w:val="000841DC"/>
    <w:rsid w:val="000925E4"/>
    <w:rsid w:val="00095314"/>
    <w:rsid w:val="000A465B"/>
    <w:rsid w:val="000A70D6"/>
    <w:rsid w:val="000C1A58"/>
    <w:rsid w:val="000C32B9"/>
    <w:rsid w:val="000D35CB"/>
    <w:rsid w:val="000F6EDB"/>
    <w:rsid w:val="00103455"/>
    <w:rsid w:val="001039B8"/>
    <w:rsid w:val="00105703"/>
    <w:rsid w:val="00113CF7"/>
    <w:rsid w:val="0012644A"/>
    <w:rsid w:val="0013023A"/>
    <w:rsid w:val="00155871"/>
    <w:rsid w:val="00195A07"/>
    <w:rsid w:val="001A239E"/>
    <w:rsid w:val="001A772A"/>
    <w:rsid w:val="001B2987"/>
    <w:rsid w:val="001B5D86"/>
    <w:rsid w:val="001F5DFD"/>
    <w:rsid w:val="001F7692"/>
    <w:rsid w:val="0021181F"/>
    <w:rsid w:val="0022446F"/>
    <w:rsid w:val="00233280"/>
    <w:rsid w:val="002341D8"/>
    <w:rsid w:val="00234493"/>
    <w:rsid w:val="00241172"/>
    <w:rsid w:val="0024397C"/>
    <w:rsid w:val="00244756"/>
    <w:rsid w:val="0026282B"/>
    <w:rsid w:val="00271268"/>
    <w:rsid w:val="00283351"/>
    <w:rsid w:val="00287B25"/>
    <w:rsid w:val="00291D2C"/>
    <w:rsid w:val="002934FA"/>
    <w:rsid w:val="002A047A"/>
    <w:rsid w:val="002A2EEA"/>
    <w:rsid w:val="002A4B6E"/>
    <w:rsid w:val="002B7521"/>
    <w:rsid w:val="002D4E38"/>
    <w:rsid w:val="002E12D7"/>
    <w:rsid w:val="002E3126"/>
    <w:rsid w:val="002F3E3D"/>
    <w:rsid w:val="00311E38"/>
    <w:rsid w:val="0031294D"/>
    <w:rsid w:val="003147F1"/>
    <w:rsid w:val="00314CC0"/>
    <w:rsid w:val="00326B07"/>
    <w:rsid w:val="00335F86"/>
    <w:rsid w:val="00337653"/>
    <w:rsid w:val="00343538"/>
    <w:rsid w:val="00343B11"/>
    <w:rsid w:val="00377B13"/>
    <w:rsid w:val="00382B55"/>
    <w:rsid w:val="003867C2"/>
    <w:rsid w:val="003967B8"/>
    <w:rsid w:val="003A203C"/>
    <w:rsid w:val="003A6FE4"/>
    <w:rsid w:val="003D0E59"/>
    <w:rsid w:val="003F311B"/>
    <w:rsid w:val="003F3AA0"/>
    <w:rsid w:val="004326FF"/>
    <w:rsid w:val="00444498"/>
    <w:rsid w:val="00446B3F"/>
    <w:rsid w:val="004542FC"/>
    <w:rsid w:val="00457ADA"/>
    <w:rsid w:val="004644D3"/>
    <w:rsid w:val="00467D46"/>
    <w:rsid w:val="00482416"/>
    <w:rsid w:val="00486786"/>
    <w:rsid w:val="00490725"/>
    <w:rsid w:val="004B071A"/>
    <w:rsid w:val="004B7C2A"/>
    <w:rsid w:val="004B7EAB"/>
    <w:rsid w:val="004D297C"/>
    <w:rsid w:val="004D6841"/>
    <w:rsid w:val="004D7EB7"/>
    <w:rsid w:val="004E2A1D"/>
    <w:rsid w:val="004E71F3"/>
    <w:rsid w:val="005003FD"/>
    <w:rsid w:val="00515188"/>
    <w:rsid w:val="005370E1"/>
    <w:rsid w:val="00544869"/>
    <w:rsid w:val="00550548"/>
    <w:rsid w:val="00573625"/>
    <w:rsid w:val="00573C58"/>
    <w:rsid w:val="0058314B"/>
    <w:rsid w:val="005A2297"/>
    <w:rsid w:val="005A2AFE"/>
    <w:rsid w:val="005A41BD"/>
    <w:rsid w:val="005B0760"/>
    <w:rsid w:val="005C1BC9"/>
    <w:rsid w:val="005C7145"/>
    <w:rsid w:val="005D38DA"/>
    <w:rsid w:val="005F3F90"/>
    <w:rsid w:val="00600196"/>
    <w:rsid w:val="00600C66"/>
    <w:rsid w:val="00605E45"/>
    <w:rsid w:val="0060691E"/>
    <w:rsid w:val="006143BA"/>
    <w:rsid w:val="00615F7E"/>
    <w:rsid w:val="0062497F"/>
    <w:rsid w:val="00632C02"/>
    <w:rsid w:val="006402B8"/>
    <w:rsid w:val="00642D0C"/>
    <w:rsid w:val="00655DE1"/>
    <w:rsid w:val="00661851"/>
    <w:rsid w:val="00667347"/>
    <w:rsid w:val="00667CEE"/>
    <w:rsid w:val="0067779F"/>
    <w:rsid w:val="00683FB5"/>
    <w:rsid w:val="00692C1D"/>
    <w:rsid w:val="006A409F"/>
    <w:rsid w:val="006B6038"/>
    <w:rsid w:val="006C513B"/>
    <w:rsid w:val="006C5627"/>
    <w:rsid w:val="006C69A1"/>
    <w:rsid w:val="006D1D1C"/>
    <w:rsid w:val="006D6B43"/>
    <w:rsid w:val="006D7B11"/>
    <w:rsid w:val="006E1AB6"/>
    <w:rsid w:val="006E57C2"/>
    <w:rsid w:val="006E5CF3"/>
    <w:rsid w:val="006F2C8D"/>
    <w:rsid w:val="006F6E35"/>
    <w:rsid w:val="007039CB"/>
    <w:rsid w:val="00713B41"/>
    <w:rsid w:val="00730734"/>
    <w:rsid w:val="007428CE"/>
    <w:rsid w:val="00757BFB"/>
    <w:rsid w:val="00770DF8"/>
    <w:rsid w:val="00781731"/>
    <w:rsid w:val="00782ED6"/>
    <w:rsid w:val="0079299B"/>
    <w:rsid w:val="007A0C5E"/>
    <w:rsid w:val="007A3F37"/>
    <w:rsid w:val="007B0FCD"/>
    <w:rsid w:val="007B3B7E"/>
    <w:rsid w:val="007C335C"/>
    <w:rsid w:val="007C33C2"/>
    <w:rsid w:val="007F186E"/>
    <w:rsid w:val="007F20D0"/>
    <w:rsid w:val="007F262B"/>
    <w:rsid w:val="007F4312"/>
    <w:rsid w:val="007F58C9"/>
    <w:rsid w:val="007F69CA"/>
    <w:rsid w:val="00803486"/>
    <w:rsid w:val="00804EB6"/>
    <w:rsid w:val="0081560B"/>
    <w:rsid w:val="00832A03"/>
    <w:rsid w:val="00833696"/>
    <w:rsid w:val="00833B8D"/>
    <w:rsid w:val="00843AB3"/>
    <w:rsid w:val="008440B8"/>
    <w:rsid w:val="0084466A"/>
    <w:rsid w:val="00851290"/>
    <w:rsid w:val="00881EC6"/>
    <w:rsid w:val="008844E1"/>
    <w:rsid w:val="008C524A"/>
    <w:rsid w:val="008C6699"/>
    <w:rsid w:val="008D0D8C"/>
    <w:rsid w:val="008D1C2B"/>
    <w:rsid w:val="008D790F"/>
    <w:rsid w:val="008D7CA9"/>
    <w:rsid w:val="008E7473"/>
    <w:rsid w:val="00921C7D"/>
    <w:rsid w:val="00936FBE"/>
    <w:rsid w:val="00941093"/>
    <w:rsid w:val="00942E01"/>
    <w:rsid w:val="009438D6"/>
    <w:rsid w:val="00951756"/>
    <w:rsid w:val="00953F16"/>
    <w:rsid w:val="009554AE"/>
    <w:rsid w:val="00962EE3"/>
    <w:rsid w:val="0097035C"/>
    <w:rsid w:val="0097191A"/>
    <w:rsid w:val="00995888"/>
    <w:rsid w:val="009A4444"/>
    <w:rsid w:val="009A6C5E"/>
    <w:rsid w:val="009A77D1"/>
    <w:rsid w:val="009A7CCB"/>
    <w:rsid w:val="009C2AED"/>
    <w:rsid w:val="00A01D93"/>
    <w:rsid w:val="00A02934"/>
    <w:rsid w:val="00A11A27"/>
    <w:rsid w:val="00A25B68"/>
    <w:rsid w:val="00A32CF3"/>
    <w:rsid w:val="00A33D34"/>
    <w:rsid w:val="00A41C03"/>
    <w:rsid w:val="00A43195"/>
    <w:rsid w:val="00A44572"/>
    <w:rsid w:val="00A63A2E"/>
    <w:rsid w:val="00A7794A"/>
    <w:rsid w:val="00A77A44"/>
    <w:rsid w:val="00A85B22"/>
    <w:rsid w:val="00A86E2A"/>
    <w:rsid w:val="00AA0084"/>
    <w:rsid w:val="00AA2591"/>
    <w:rsid w:val="00AA6010"/>
    <w:rsid w:val="00AC10AB"/>
    <w:rsid w:val="00AD075C"/>
    <w:rsid w:val="00AD7D3E"/>
    <w:rsid w:val="00AE3040"/>
    <w:rsid w:val="00AF6AE0"/>
    <w:rsid w:val="00B03944"/>
    <w:rsid w:val="00B16B43"/>
    <w:rsid w:val="00B17E7B"/>
    <w:rsid w:val="00B362AD"/>
    <w:rsid w:val="00B47BD1"/>
    <w:rsid w:val="00B54DF6"/>
    <w:rsid w:val="00B561CF"/>
    <w:rsid w:val="00B619AD"/>
    <w:rsid w:val="00B66EC3"/>
    <w:rsid w:val="00B8123D"/>
    <w:rsid w:val="00B8139F"/>
    <w:rsid w:val="00B97122"/>
    <w:rsid w:val="00BC12A0"/>
    <w:rsid w:val="00BE180A"/>
    <w:rsid w:val="00BE51B6"/>
    <w:rsid w:val="00BF5A36"/>
    <w:rsid w:val="00C021EC"/>
    <w:rsid w:val="00C1397C"/>
    <w:rsid w:val="00C14BED"/>
    <w:rsid w:val="00C25DB2"/>
    <w:rsid w:val="00C3219B"/>
    <w:rsid w:val="00C35068"/>
    <w:rsid w:val="00C3777D"/>
    <w:rsid w:val="00C47AD0"/>
    <w:rsid w:val="00C539DD"/>
    <w:rsid w:val="00C53BD8"/>
    <w:rsid w:val="00C56500"/>
    <w:rsid w:val="00C57E8B"/>
    <w:rsid w:val="00C81D5C"/>
    <w:rsid w:val="00C93D00"/>
    <w:rsid w:val="00C966D1"/>
    <w:rsid w:val="00CC1527"/>
    <w:rsid w:val="00CD2DE6"/>
    <w:rsid w:val="00CE0F97"/>
    <w:rsid w:val="00CE4DA0"/>
    <w:rsid w:val="00D0403F"/>
    <w:rsid w:val="00D05723"/>
    <w:rsid w:val="00D1159C"/>
    <w:rsid w:val="00D13459"/>
    <w:rsid w:val="00D1664C"/>
    <w:rsid w:val="00D30AE6"/>
    <w:rsid w:val="00D4100E"/>
    <w:rsid w:val="00D54D2B"/>
    <w:rsid w:val="00D71005"/>
    <w:rsid w:val="00D81C03"/>
    <w:rsid w:val="00D879E7"/>
    <w:rsid w:val="00D918D7"/>
    <w:rsid w:val="00DA7820"/>
    <w:rsid w:val="00DB07D5"/>
    <w:rsid w:val="00DB76F8"/>
    <w:rsid w:val="00DD1E0A"/>
    <w:rsid w:val="00E20F86"/>
    <w:rsid w:val="00E22D0F"/>
    <w:rsid w:val="00E4706A"/>
    <w:rsid w:val="00E54FE9"/>
    <w:rsid w:val="00E564D3"/>
    <w:rsid w:val="00E56896"/>
    <w:rsid w:val="00E57FFE"/>
    <w:rsid w:val="00E66F3A"/>
    <w:rsid w:val="00E7299C"/>
    <w:rsid w:val="00E8151D"/>
    <w:rsid w:val="00EA082C"/>
    <w:rsid w:val="00EC3F8C"/>
    <w:rsid w:val="00ED12E4"/>
    <w:rsid w:val="00ED44C6"/>
    <w:rsid w:val="00EF0C4A"/>
    <w:rsid w:val="00EF14C9"/>
    <w:rsid w:val="00EF70EE"/>
    <w:rsid w:val="00F1056D"/>
    <w:rsid w:val="00F15458"/>
    <w:rsid w:val="00F245D5"/>
    <w:rsid w:val="00F25FA2"/>
    <w:rsid w:val="00F37693"/>
    <w:rsid w:val="00F42A4C"/>
    <w:rsid w:val="00F51F3C"/>
    <w:rsid w:val="00F71B68"/>
    <w:rsid w:val="00F75AC5"/>
    <w:rsid w:val="00F91ECF"/>
    <w:rsid w:val="00F929EF"/>
    <w:rsid w:val="00F96E4E"/>
    <w:rsid w:val="00FC2410"/>
    <w:rsid w:val="00FC4E4D"/>
    <w:rsid w:val="00FC65F8"/>
    <w:rsid w:val="00FC6760"/>
    <w:rsid w:val="00FC7F47"/>
    <w:rsid w:val="00FD78A5"/>
    <w:rsid w:val="00FE447D"/>
    <w:rsid w:val="00FE627A"/>
    <w:rsid w:val="00FE780F"/>
    <w:rsid w:val="00FF0E24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  <w15:docId w15:val="{891E5FFA-D349-4D3E-803C-041FD87B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customStyle="1" w:styleId="m6461205349300583709gmail-p1">
    <w:name w:val="m_6461205349300583709gmail-p1"/>
    <w:basedOn w:val="Normal"/>
    <w:rsid w:val="0021181F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PlaceholderText">
    <w:name w:val="Placeholder Text"/>
    <w:basedOn w:val="DefaultParagraphFont"/>
    <w:uiPriority w:val="99"/>
    <w:semiHidden/>
    <w:rsid w:val="00A01D93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2E0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2E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9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43294">
          <w:marLeft w:val="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7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7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12587">
          <w:marLeft w:val="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7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21C0C4-11BA-48BB-9E71-3685D9DAB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aib Hasnat</dc:creator>
  <cp:keywords>PF lab 8 functions</cp:keywords>
  <cp:lastModifiedBy>Shakeel Zafar</cp:lastModifiedBy>
  <cp:revision>158</cp:revision>
  <dcterms:created xsi:type="dcterms:W3CDTF">2019-10-21T12:45:00Z</dcterms:created>
  <dcterms:modified xsi:type="dcterms:W3CDTF">2019-10-28T06:17:00Z</dcterms:modified>
</cp:coreProperties>
</file>